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46B46F" w14:textId="5F139B5E" w:rsidR="00CF63D2" w:rsidRDefault="006F0983" w:rsidP="006F0983">
      <w:pPr>
        <w:pStyle w:val="Heading1"/>
      </w:pPr>
      <w:proofErr w:type="spellStart"/>
      <w:r>
        <w:t>v</w:t>
      </w:r>
      <w:r w:rsidR="007F422C">
        <w:t>oxelMesh</w:t>
      </w:r>
      <w:proofErr w:type="spellEnd"/>
    </w:p>
    <w:p w14:paraId="0E3C3FD1" w14:textId="2BB7896C" w:rsidR="008347D8" w:rsidRDefault="005E5BE4" w:rsidP="00CB6E40">
      <w:pPr>
        <w:pStyle w:val="Heading2"/>
      </w:pPr>
      <w:proofErr w:type="spellStart"/>
      <w:r>
        <w:t>abaData</w:t>
      </w:r>
      <w:proofErr w:type="spellEnd"/>
      <w:r>
        <w:t xml:space="preserve"> structure</w:t>
      </w:r>
    </w:p>
    <w:p w14:paraId="3B1FCB74" w14:textId="761DE34D" w:rsidR="00FC1802" w:rsidRPr="00FC1802" w:rsidRDefault="00FC1802" w:rsidP="00FC1802">
      <w:proofErr w:type="spellStart"/>
      <w:r>
        <w:t>abaData.</w:t>
      </w:r>
      <w:r w:rsidR="005E2704">
        <w:t>Parts</w:t>
      </w:r>
      <w:proofErr w:type="spellEnd"/>
      <w:r w:rsidR="00F60DB8">
        <w:t>:</w:t>
      </w:r>
      <w:r w:rsidR="00F60DB8">
        <w:tab/>
      </w:r>
      <w:r w:rsidR="00F60DB8">
        <w:tab/>
      </w:r>
    </w:p>
    <w:sectPr w:rsidR="00FC1802" w:rsidRPr="00FC18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tjA3MjYzMzIzNzNU0lEKTi0uzszPAykwrAUAYDfD6SwAAAA="/>
  </w:docVars>
  <w:rsids>
    <w:rsidRoot w:val="0084249D"/>
    <w:rsid w:val="005E2704"/>
    <w:rsid w:val="005E5BE4"/>
    <w:rsid w:val="006F0983"/>
    <w:rsid w:val="007F422C"/>
    <w:rsid w:val="008347D8"/>
    <w:rsid w:val="0084249D"/>
    <w:rsid w:val="00A51F60"/>
    <w:rsid w:val="00CB6E40"/>
    <w:rsid w:val="00CF63D2"/>
    <w:rsid w:val="00F60DB8"/>
    <w:rsid w:val="00FC18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43F980"/>
  <w15:chartTrackingRefBased/>
  <w15:docId w15:val="{A30C7D25-AB9D-4270-9D92-0704A93C5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F09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6E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09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6E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jun Zhou</dc:creator>
  <cp:keywords/>
  <dc:description/>
  <cp:lastModifiedBy>Yijun Zhou</cp:lastModifiedBy>
  <cp:revision>9</cp:revision>
  <dcterms:created xsi:type="dcterms:W3CDTF">2022-08-23T14:32:00Z</dcterms:created>
  <dcterms:modified xsi:type="dcterms:W3CDTF">2022-08-23T14:33:00Z</dcterms:modified>
</cp:coreProperties>
</file>